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55AA81F" w14:textId="77777777" w:rsidR="00EB1EC7" w:rsidRPr="00EB1EC7" w:rsidRDefault="00EB1EC7" w:rsidP="00EB1EC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EB1EC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EB1EC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saintpeters.edu/library/files/2014/04/comprehensive-dissertation-and-thesis-agreement-form.pdf" \l "page=1" \o "Page 1" </w:instrText>
      </w:r>
      <w:r w:rsidRPr="00EB1EC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1F05A4B" w14:textId="39472BC7" w:rsidR="00EB1EC7" w:rsidRPr="00EB1EC7" w:rsidRDefault="00EB1EC7" w:rsidP="00EB1E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1EC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1E4407">
        <w:rPr>
          <w:noProof/>
          <w:lang w:eastAsia="en-US" w:bidi="he-IL"/>
        </w:rPr>
        <w:drawing>
          <wp:inline distT="0" distB="0" distL="0" distR="0" wp14:anchorId="7A674AAE" wp14:editId="1C4E4BBF">
            <wp:extent cx="6329662" cy="447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29662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CAD5D" w14:textId="7B151D56" w:rsidR="001E4407" w:rsidRPr="001E4407" w:rsidRDefault="001E4407" w:rsidP="00EB1EC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1E4407">
        <w:rPr>
          <w:rFonts w:ascii="Arial" w:eastAsia="Times New Roman" w:hAnsi="Arial" w:cs="Arial"/>
          <w:b/>
          <w:bCs/>
          <w:sz w:val="24"/>
          <w:szCs w:val="24"/>
        </w:rPr>
        <w:t>CONSENT FORM FOR DEPOSIT AND ACCESS</w:t>
      </w:r>
    </w:p>
    <w:p w14:paraId="2134A11A" w14:textId="77777777" w:rsidR="001E4407" w:rsidRDefault="001E4407" w:rsidP="001E4407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096FA6B" w14:textId="28DF7FC0" w:rsidR="00EB1EC7" w:rsidRDefault="001E4407" w:rsidP="001E4407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Your n</w:t>
      </w:r>
      <w:r w:rsidR="00EB1EC7" w:rsidRPr="00EB1EC7">
        <w:rPr>
          <w:rFonts w:ascii="Arial" w:eastAsia="Times New Roman" w:hAnsi="Arial" w:cs="Arial"/>
          <w:sz w:val="24"/>
          <w:szCs w:val="24"/>
        </w:rPr>
        <w:t xml:space="preserve">ame: </w:t>
      </w:r>
    </w:p>
    <w:p w14:paraId="445574D4" w14:textId="6A59BBA9" w:rsidR="00EB1EC7" w:rsidRP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1C8C133" w14:textId="0C85C76E" w:rsidR="00EB1EC7" w:rsidRPr="00EB1EC7" w:rsidRDefault="00EB1EC7" w:rsidP="001E4407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 xml:space="preserve">Permanent e-mail </w:t>
      </w:r>
      <w:r w:rsidR="001E4407">
        <w:rPr>
          <w:rFonts w:ascii="Arial" w:eastAsia="Times New Roman" w:hAnsi="Arial" w:cs="Arial"/>
          <w:sz w:val="24"/>
          <w:szCs w:val="24"/>
        </w:rPr>
        <w:t>address (not mail.yu.edu</w:t>
      </w:r>
      <w:r w:rsidRPr="00EB1EC7">
        <w:rPr>
          <w:rFonts w:ascii="Arial" w:eastAsia="Times New Roman" w:hAnsi="Arial" w:cs="Arial"/>
          <w:sz w:val="24"/>
          <w:szCs w:val="24"/>
        </w:rPr>
        <w:t>):</w:t>
      </w:r>
    </w:p>
    <w:p w14:paraId="428BE8E4" w14:textId="77777777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3408EE5" w14:textId="5EB6A90D" w:rsidR="001E4407" w:rsidRPr="00EB1EC7" w:rsidRDefault="001E4407" w:rsidP="001E4407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itle</w:t>
      </w:r>
    </w:p>
    <w:p w14:paraId="1C4C3159" w14:textId="77777777" w:rsidR="001E4407" w:rsidRDefault="001E440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3BB6B32" w14:textId="67456765" w:rsidR="001E4407" w:rsidRDefault="001E4407" w:rsidP="001E4407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sym w:font="Symbol" w:char="F0A0"/>
      </w:r>
      <w:r>
        <w:rPr>
          <w:rFonts w:ascii="Arial" w:eastAsia="Times New Roman" w:hAnsi="Arial" w:cs="Arial"/>
          <w:sz w:val="24"/>
          <w:szCs w:val="24"/>
        </w:rPr>
        <w:t xml:space="preserve"> Thesis       </w:t>
      </w:r>
      <w:r>
        <w:rPr>
          <w:rFonts w:ascii="Arial" w:eastAsia="Times New Roman" w:hAnsi="Arial" w:cs="Arial"/>
          <w:sz w:val="24"/>
          <w:szCs w:val="24"/>
        </w:rPr>
        <w:sym w:font="Symbol" w:char="F0A0"/>
      </w:r>
      <w:r>
        <w:rPr>
          <w:rFonts w:ascii="Arial" w:eastAsia="Times New Roman" w:hAnsi="Arial" w:cs="Arial"/>
          <w:sz w:val="24"/>
          <w:szCs w:val="24"/>
        </w:rPr>
        <w:t xml:space="preserve"> Dissertation   </w:t>
      </w:r>
      <w:r w:rsidR="0053129B">
        <w:rPr>
          <w:rFonts w:ascii="Arial" w:eastAsia="Times New Roman" w:hAnsi="Arial" w:cs="Arial"/>
          <w:sz w:val="24"/>
          <w:szCs w:val="24"/>
        </w:rPr>
        <w:t xml:space="preserve">    </w:t>
      </w:r>
      <w:r>
        <w:rPr>
          <w:rFonts w:ascii="Arial" w:eastAsia="Times New Roman" w:hAnsi="Arial" w:cs="Arial"/>
          <w:sz w:val="24"/>
          <w:szCs w:val="24"/>
        </w:rPr>
        <w:sym w:font="Symbol" w:char="F0A0"/>
      </w:r>
      <w:r>
        <w:rPr>
          <w:rFonts w:ascii="Arial" w:eastAsia="Times New Roman" w:hAnsi="Arial" w:cs="Arial"/>
          <w:sz w:val="24"/>
          <w:szCs w:val="24"/>
        </w:rPr>
        <w:t xml:space="preserve"> Other (describe)</w:t>
      </w:r>
    </w:p>
    <w:p w14:paraId="7F04F6B6" w14:textId="77777777" w:rsidR="001E4407" w:rsidRDefault="001E4407" w:rsidP="001E440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D01BB19" w14:textId="7C798DFD" w:rsidR="00EB1EC7" w:rsidRPr="00EB1EC7" w:rsidRDefault="00EB1EC7" w:rsidP="001E440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>I hereby certify that, if appropriate, I have obtained the necessary permission for third-party copy</w:t>
      </w:r>
      <w:r w:rsidR="001E4407">
        <w:rPr>
          <w:rFonts w:ascii="Arial" w:eastAsia="Times New Roman" w:hAnsi="Arial" w:cs="Arial"/>
          <w:sz w:val="24"/>
          <w:szCs w:val="24"/>
        </w:rPr>
        <w:t xml:space="preserve">righted material included in my thesis, </w:t>
      </w:r>
      <w:r w:rsidRPr="00EB1EC7">
        <w:rPr>
          <w:rFonts w:ascii="Arial" w:eastAsia="Times New Roman" w:hAnsi="Arial" w:cs="Arial"/>
          <w:sz w:val="24"/>
          <w:szCs w:val="24"/>
        </w:rPr>
        <w:t xml:space="preserve">dissertation or </w:t>
      </w:r>
      <w:r w:rsidR="001E4407">
        <w:rPr>
          <w:rFonts w:ascii="Arial" w:eastAsia="Times New Roman" w:hAnsi="Arial" w:cs="Arial"/>
          <w:sz w:val="24"/>
          <w:szCs w:val="24"/>
        </w:rPr>
        <w:t>other work</w:t>
      </w:r>
      <w:r w:rsidRPr="00EB1EC7">
        <w:rPr>
          <w:rFonts w:ascii="Arial" w:eastAsia="Times New Roman" w:hAnsi="Arial" w:cs="Arial"/>
          <w:sz w:val="24"/>
          <w:szCs w:val="24"/>
        </w:rPr>
        <w:t>, allowing distribution as specified below. I certify that the</w:t>
      </w:r>
      <w:r w:rsidR="001E4407">
        <w:rPr>
          <w:rFonts w:ascii="Arial" w:eastAsia="Times New Roman" w:hAnsi="Arial" w:cs="Arial"/>
          <w:sz w:val="24"/>
          <w:szCs w:val="24"/>
        </w:rPr>
        <w:t xml:space="preserve"> work is my own, and if a thesis or dissertation, that</w:t>
      </w:r>
      <w:r w:rsidRPr="00EB1EC7">
        <w:rPr>
          <w:rFonts w:ascii="Arial" w:eastAsia="Times New Roman" w:hAnsi="Arial" w:cs="Arial"/>
          <w:sz w:val="24"/>
          <w:szCs w:val="24"/>
        </w:rPr>
        <w:t xml:space="preserve"> version I submitted is the same as that approved by my advisor(s).</w:t>
      </w:r>
    </w:p>
    <w:p w14:paraId="3CBC0499" w14:textId="77777777" w:rsidR="00EB1EC7" w:rsidRP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B2A41" w14:textId="48957AA8" w:rsidR="00EB1EC7" w:rsidRPr="00EB1EC7" w:rsidRDefault="00EB1EC7" w:rsidP="00F74E57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 xml:space="preserve">I hereby grant to Yeshiva University Libraries and /or its agents the non-exclusive license to archive and make available, under the conditions specified below, my </w:t>
      </w:r>
      <w:r w:rsidR="00F74E57">
        <w:rPr>
          <w:rFonts w:ascii="Arial" w:eastAsia="Times New Roman" w:hAnsi="Arial" w:cs="Arial"/>
          <w:sz w:val="24"/>
          <w:szCs w:val="24"/>
        </w:rPr>
        <w:t xml:space="preserve">thesis, dissertation, or other work </w:t>
      </w:r>
      <w:r w:rsidRPr="00EB1EC7">
        <w:rPr>
          <w:rFonts w:ascii="Arial" w:eastAsia="Times New Roman" w:hAnsi="Arial" w:cs="Arial"/>
          <w:sz w:val="24"/>
          <w:szCs w:val="24"/>
        </w:rPr>
        <w:t xml:space="preserve">in whole or in part in all forms of media, now or hereafter known. </w:t>
      </w:r>
      <w:r w:rsidRPr="00EB1EC7">
        <w:rPr>
          <w:rFonts w:ascii="Arial" w:eastAsia="Times New Roman" w:hAnsi="Arial" w:cs="Arial"/>
          <w:b/>
          <w:sz w:val="24"/>
          <w:szCs w:val="24"/>
        </w:rPr>
        <w:t xml:space="preserve">I retain all other ownership rights to the copyright of the </w:t>
      </w:r>
      <w:r w:rsidR="00F74E57">
        <w:rPr>
          <w:rFonts w:ascii="Arial" w:eastAsia="Times New Roman" w:hAnsi="Arial" w:cs="Arial"/>
          <w:b/>
          <w:sz w:val="24"/>
          <w:szCs w:val="24"/>
        </w:rPr>
        <w:t>thesis, dissertation, or other work.</w:t>
      </w:r>
      <w:r w:rsidRPr="00EB1EC7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0CA01994" w14:textId="77777777" w:rsidR="00EB1EC7" w:rsidRP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B77BADD" w14:textId="78B3D462" w:rsidR="00EB1EC7" w:rsidRP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>To the extent that this dissertation or thesi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is an educational record as defined in the Family Educational Rights and Privacy Act (FERPA) (20 USC 1232g), I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consent to its release according to the specifications in this document.</w:t>
      </w:r>
    </w:p>
    <w:p w14:paraId="4160403F" w14:textId="77777777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220935C" w14:textId="020B2183" w:rsidR="00EB1EC7" w:rsidRPr="00EB1EC7" w:rsidRDefault="00EB1EC7" w:rsidP="00B533B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 xml:space="preserve">I retain all other ownership rights to the copyright of the </w:t>
      </w:r>
      <w:r w:rsidR="00B533B8">
        <w:rPr>
          <w:rFonts w:ascii="Arial" w:eastAsia="Times New Roman" w:hAnsi="Arial" w:cs="Arial"/>
          <w:sz w:val="24"/>
          <w:szCs w:val="24"/>
        </w:rPr>
        <w:t xml:space="preserve">thesis, dissertation, or other work, </w:t>
      </w:r>
      <w:r w:rsidRPr="00EB1EC7">
        <w:rPr>
          <w:rFonts w:ascii="Arial" w:eastAsia="Times New Roman" w:hAnsi="Arial" w:cs="Arial"/>
          <w:sz w:val="24"/>
          <w:szCs w:val="24"/>
        </w:rPr>
        <w:t>including the right to use it in whole or in part in all future works, such as articles or books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I acknowledge that my rights as content owner will not change unde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this agreement</w:t>
      </w:r>
      <w:r w:rsidR="00B533B8">
        <w:rPr>
          <w:rFonts w:ascii="Arial" w:eastAsia="Times New Roman" w:hAnsi="Arial" w:cs="Arial"/>
          <w:sz w:val="24"/>
          <w:szCs w:val="24"/>
        </w:rPr>
        <w:t>.</w:t>
      </w:r>
    </w:p>
    <w:p w14:paraId="010A32A6" w14:textId="77777777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64186CD" w14:textId="36BBC24D" w:rsidR="00EB1EC7" w:rsidRPr="00EB1EC7" w:rsidRDefault="00EB1EC7" w:rsidP="00B533B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 xml:space="preserve">Please </w:t>
      </w:r>
      <w:r w:rsidR="00B533B8">
        <w:rPr>
          <w:rFonts w:ascii="Arial" w:eastAsia="Times New Roman" w:hAnsi="Arial" w:cs="Arial"/>
          <w:sz w:val="24"/>
          <w:szCs w:val="24"/>
        </w:rPr>
        <w:t>s</w:t>
      </w:r>
      <w:r w:rsidRPr="00EB1EC7">
        <w:rPr>
          <w:rFonts w:ascii="Arial" w:eastAsia="Times New Roman" w:hAnsi="Arial" w:cs="Arial"/>
          <w:sz w:val="24"/>
          <w:szCs w:val="24"/>
        </w:rPr>
        <w:t xml:space="preserve">elect </w:t>
      </w:r>
      <w:r w:rsidR="00B533B8">
        <w:rPr>
          <w:rFonts w:ascii="Arial" w:eastAsia="Times New Roman" w:hAnsi="Arial" w:cs="Arial"/>
          <w:sz w:val="24"/>
          <w:szCs w:val="24"/>
        </w:rPr>
        <w:t>a</w:t>
      </w:r>
      <w:r w:rsidRPr="00EB1EC7">
        <w:rPr>
          <w:rFonts w:ascii="Arial" w:eastAsia="Times New Roman" w:hAnsi="Arial" w:cs="Arial"/>
          <w:sz w:val="24"/>
          <w:szCs w:val="24"/>
        </w:rPr>
        <w:t xml:space="preserve">vailability </w:t>
      </w:r>
      <w:r w:rsidR="0053129B">
        <w:rPr>
          <w:rFonts w:ascii="Arial" w:eastAsia="Times New Roman" w:hAnsi="Arial" w:cs="Arial"/>
          <w:sz w:val="24"/>
          <w:szCs w:val="24"/>
        </w:rPr>
        <w:t>b</w:t>
      </w:r>
      <w:r w:rsidR="0053129B" w:rsidRPr="00EB1EC7">
        <w:rPr>
          <w:rFonts w:ascii="Arial" w:eastAsia="Times New Roman" w:hAnsi="Arial" w:cs="Arial"/>
          <w:sz w:val="24"/>
          <w:szCs w:val="24"/>
        </w:rPr>
        <w:t>elow</w:t>
      </w:r>
      <w:r w:rsidR="0053129B">
        <w:rPr>
          <w:rFonts w:ascii="Arial" w:eastAsia="Times New Roman" w:hAnsi="Arial" w:cs="Arial"/>
          <w:sz w:val="24"/>
          <w:szCs w:val="24"/>
        </w:rPr>
        <w:t>:</w:t>
      </w:r>
    </w:p>
    <w:p w14:paraId="0C51EB58" w14:textId="77777777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BC8CD52" w14:textId="0613E1FD" w:rsidR="002816EC" w:rsidRDefault="00EB1EC7" w:rsidP="002816EC">
      <w:r w:rsidRPr="00EB1EC7">
        <w:rPr>
          <w:rFonts w:ascii="Arial" w:eastAsia="Times New Roman" w:hAnsi="Arial" w:cs="Arial"/>
          <w:sz w:val="24"/>
          <w:szCs w:val="24"/>
        </w:rPr>
        <w:t>______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B533B8">
        <w:rPr>
          <w:rFonts w:ascii="Arial" w:eastAsia="Times New Roman" w:hAnsi="Arial" w:cs="Arial"/>
          <w:sz w:val="24"/>
          <w:szCs w:val="24"/>
        </w:rPr>
        <w:t xml:space="preserve">OPEN </w:t>
      </w:r>
      <w:r w:rsidR="0053129B">
        <w:rPr>
          <w:rFonts w:ascii="Arial" w:eastAsia="Times New Roman" w:hAnsi="Arial" w:cs="Arial"/>
          <w:sz w:val="24"/>
          <w:szCs w:val="24"/>
        </w:rPr>
        <w:t>ACCESS:</w:t>
      </w:r>
      <w:r w:rsidR="00B533B8">
        <w:rPr>
          <w:rFonts w:ascii="Arial" w:eastAsia="Times New Roman" w:hAnsi="Arial" w:cs="Arial"/>
          <w:sz w:val="24"/>
          <w:szCs w:val="24"/>
        </w:rPr>
        <w:t xml:space="preserve">  </w:t>
      </w:r>
      <w:r w:rsidRPr="00EB1EC7">
        <w:rPr>
          <w:rFonts w:ascii="Arial" w:eastAsia="Times New Roman" w:hAnsi="Arial" w:cs="Arial"/>
          <w:sz w:val="24"/>
          <w:szCs w:val="24"/>
        </w:rPr>
        <w:t>Allows worldwid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B533B8">
        <w:rPr>
          <w:rFonts w:ascii="Arial" w:eastAsia="Times New Roman" w:hAnsi="Arial" w:cs="Arial"/>
          <w:sz w:val="24"/>
          <w:szCs w:val="24"/>
        </w:rPr>
        <w:t>I</w:t>
      </w:r>
      <w:r w:rsidRPr="00EB1EC7">
        <w:rPr>
          <w:rFonts w:ascii="Arial" w:eastAsia="Times New Roman" w:hAnsi="Arial" w:cs="Arial"/>
          <w:sz w:val="24"/>
          <w:szCs w:val="24"/>
        </w:rPr>
        <w:t>nternet access</w:t>
      </w:r>
      <w:r w:rsidR="002816EC">
        <w:rPr>
          <w:rFonts w:ascii="Arial" w:eastAsia="Times New Roman" w:hAnsi="Arial" w:cs="Arial"/>
          <w:sz w:val="24"/>
          <w:szCs w:val="24"/>
        </w:rPr>
        <w:t xml:space="preserve"> with a </w:t>
      </w:r>
      <w:hyperlink r:id="rId5" w:history="1">
        <w:r w:rsidR="002816EC" w:rsidRPr="002816EC">
          <w:rPr>
            <w:rStyle w:val="Hyperlink"/>
            <w:rFonts w:ascii="Arial" w:eastAsia="Times New Roman" w:hAnsi="Arial" w:cs="Arial"/>
            <w:sz w:val="24"/>
            <w:szCs w:val="24"/>
          </w:rPr>
          <w:t>Creative Commons Attribution-</w:t>
        </w:r>
        <w:proofErr w:type="spellStart"/>
        <w:r w:rsidR="002816EC" w:rsidRPr="002816EC">
          <w:rPr>
            <w:rStyle w:val="Hyperlink"/>
            <w:rFonts w:ascii="Arial" w:eastAsia="Times New Roman" w:hAnsi="Arial" w:cs="Arial"/>
            <w:sz w:val="24"/>
            <w:szCs w:val="24"/>
          </w:rPr>
          <w:t>NonCommercial</w:t>
        </w:r>
        <w:proofErr w:type="spellEnd"/>
        <w:r w:rsidR="002816EC" w:rsidRPr="002816EC">
          <w:rPr>
            <w:rStyle w:val="Hyperlink"/>
            <w:rFonts w:ascii="Arial" w:eastAsia="Times New Roman" w:hAnsi="Arial" w:cs="Arial"/>
            <w:sz w:val="24"/>
            <w:szCs w:val="24"/>
          </w:rPr>
          <w:t>-</w:t>
        </w:r>
        <w:proofErr w:type="spellStart"/>
        <w:r w:rsidR="002816EC" w:rsidRPr="002816EC">
          <w:rPr>
            <w:rStyle w:val="Hyperlink"/>
            <w:rFonts w:ascii="Arial" w:eastAsia="Times New Roman" w:hAnsi="Arial" w:cs="Arial"/>
            <w:sz w:val="24"/>
            <w:szCs w:val="24"/>
          </w:rPr>
          <w:t>NoDerivs</w:t>
        </w:r>
        <w:proofErr w:type="spellEnd"/>
        <w:r w:rsidR="002816EC" w:rsidRPr="002816EC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license deed</w:t>
        </w:r>
      </w:hyperlink>
      <w:r w:rsidR="002816EC">
        <w:rPr>
          <w:rStyle w:val="Hyperlink"/>
          <w:rFonts w:eastAsia="Times New Roman"/>
          <w:sz w:val="24"/>
          <w:szCs w:val="24"/>
        </w:rPr>
        <w:t>.</w:t>
      </w:r>
    </w:p>
    <w:p w14:paraId="67FE395E" w14:textId="6F5E0D73" w:rsidR="00EB1EC7" w:rsidRPr="00EB1EC7" w:rsidRDefault="00EB1EC7" w:rsidP="00B533B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 xml:space="preserve"> to my thesis</w:t>
      </w:r>
      <w:r w:rsidR="00B533B8">
        <w:rPr>
          <w:rFonts w:ascii="Arial" w:eastAsia="Times New Roman" w:hAnsi="Arial" w:cs="Arial"/>
          <w:sz w:val="24"/>
          <w:szCs w:val="24"/>
        </w:rPr>
        <w:t>, dissertation, or other work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 xml:space="preserve">beginning after the date of degree conferral. </w:t>
      </w:r>
    </w:p>
    <w:p w14:paraId="0AC18926" w14:textId="77777777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7BDB6E1" w14:textId="6A71C7AD" w:rsidR="00EB1EC7" w:rsidRDefault="00EB1EC7" w:rsidP="00EB22A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>______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B7702">
        <w:rPr>
          <w:rFonts w:ascii="Arial" w:eastAsia="Times New Roman" w:hAnsi="Arial" w:cs="Arial"/>
          <w:sz w:val="24"/>
          <w:szCs w:val="24"/>
        </w:rPr>
        <w:t xml:space="preserve">RESTRICTED:  </w:t>
      </w:r>
      <w:r w:rsidRPr="00EB1EC7">
        <w:rPr>
          <w:rFonts w:ascii="Arial" w:eastAsia="Times New Roman" w:hAnsi="Arial" w:cs="Arial"/>
          <w:sz w:val="24"/>
          <w:szCs w:val="24"/>
        </w:rPr>
        <w:t>Restricts entire work for a period of two years after the date of degree conferral for patent and/or proprietary purposes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At the end of the two</w:t>
      </w:r>
      <w:r w:rsidR="009576B6">
        <w:rPr>
          <w:rFonts w:ascii="Arial" w:eastAsia="Times New Roman" w:hAnsi="Arial" w:cs="Arial"/>
          <w:sz w:val="24"/>
          <w:szCs w:val="24"/>
        </w:rPr>
        <w:t>-</w:t>
      </w:r>
      <w:r w:rsidRPr="00EB1EC7">
        <w:rPr>
          <w:rFonts w:ascii="Arial" w:eastAsia="Times New Roman" w:hAnsi="Arial" w:cs="Arial"/>
          <w:sz w:val="24"/>
          <w:szCs w:val="24"/>
        </w:rPr>
        <w:t>year period, status will automatically change to Open Acces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unless I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contac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EB22AA">
        <w:rPr>
          <w:rFonts w:ascii="Arial" w:eastAsia="Times New Roman" w:hAnsi="Arial" w:cs="Arial"/>
          <w:sz w:val="24"/>
          <w:szCs w:val="24"/>
        </w:rPr>
        <w:t>Yeshiva University Libraries</w:t>
      </w:r>
      <w:r w:rsidRPr="00EB1EC7">
        <w:rPr>
          <w:rFonts w:ascii="Arial" w:eastAsia="Times New Roman" w:hAnsi="Arial" w:cs="Arial"/>
          <w:sz w:val="24"/>
          <w:szCs w:val="24"/>
        </w:rPr>
        <w:t xml:space="preserve"> to specify otherwise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3B59826E" w14:textId="77777777" w:rsidR="00EB1EC7" w:rsidRP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45DDB79" w14:textId="6B29A06A" w:rsidR="00EB1EC7" w:rsidRDefault="00EB1EC7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B1EC7">
        <w:rPr>
          <w:rFonts w:ascii="Arial" w:eastAsia="Times New Roman" w:hAnsi="Arial" w:cs="Arial"/>
          <w:sz w:val="24"/>
          <w:szCs w:val="24"/>
        </w:rPr>
        <w:t>______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B7702">
        <w:rPr>
          <w:rFonts w:ascii="Arial" w:eastAsia="Times New Roman" w:hAnsi="Arial" w:cs="Arial"/>
          <w:sz w:val="24"/>
          <w:szCs w:val="24"/>
        </w:rPr>
        <w:t xml:space="preserve">OPT OUT:  </w:t>
      </w:r>
      <w:r w:rsidRPr="00EB1EC7">
        <w:rPr>
          <w:rFonts w:ascii="Arial" w:eastAsia="Times New Roman" w:hAnsi="Arial" w:cs="Arial"/>
          <w:sz w:val="24"/>
          <w:szCs w:val="24"/>
        </w:rPr>
        <w:t>Does not releas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dissertation o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EB1EC7">
        <w:rPr>
          <w:rFonts w:ascii="Arial" w:eastAsia="Times New Roman" w:hAnsi="Arial" w:cs="Arial"/>
          <w:sz w:val="24"/>
          <w:szCs w:val="24"/>
        </w:rPr>
        <w:t>thesis for Internet access unless I provide written permission in the future for doing so.</w:t>
      </w:r>
    </w:p>
    <w:p w14:paraId="63B66876" w14:textId="77777777" w:rsidR="005B7702" w:rsidRPr="00EB1EC7" w:rsidRDefault="005B7702" w:rsidP="00EB1EC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33CA157" w14:textId="2E7CC149" w:rsidR="00B533B8" w:rsidRPr="0053129B" w:rsidRDefault="00B533B8" w:rsidP="005B7702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53129B">
        <w:rPr>
          <w:rFonts w:ascii="Arial" w:eastAsia="Times New Roman" w:hAnsi="Arial" w:cs="Arial"/>
          <w:b/>
          <w:bCs/>
          <w:sz w:val="24"/>
          <w:szCs w:val="24"/>
        </w:rPr>
        <w:t>Signed</w:t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5B7702" w:rsidRPr="0053129B">
        <w:rPr>
          <w:rFonts w:ascii="Arial" w:eastAsia="Times New Roman" w:hAnsi="Arial" w:cs="Arial"/>
          <w:b/>
          <w:bCs/>
          <w:sz w:val="24"/>
          <w:szCs w:val="24"/>
        </w:rPr>
        <w:tab/>
        <w:t>Date</w:t>
      </w:r>
    </w:p>
    <w:p w14:paraId="648D2A08" w14:textId="31B55A6C" w:rsidR="00AB6877" w:rsidRPr="00EB1EC7" w:rsidRDefault="00AB6877" w:rsidP="00EB1EC7">
      <w:pPr>
        <w:rPr>
          <w:sz w:val="24"/>
          <w:szCs w:val="24"/>
        </w:rPr>
      </w:pPr>
    </w:p>
    <w:sectPr w:rsidR="00AB6877" w:rsidRPr="00EB1EC7" w:rsidSect="001E4407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MDQyMbUwsjQ0MLJQ0lEKTi0uzszPAykwrAUAkqK4RiwAAAA="/>
  </w:docVars>
  <w:rsids>
    <w:rsidRoot w:val="0092067C"/>
    <w:rsid w:val="001334A8"/>
    <w:rsid w:val="001E4407"/>
    <w:rsid w:val="002816EC"/>
    <w:rsid w:val="0053129B"/>
    <w:rsid w:val="005B7702"/>
    <w:rsid w:val="0092067C"/>
    <w:rsid w:val="009576B6"/>
    <w:rsid w:val="00AB6877"/>
    <w:rsid w:val="00B533B8"/>
    <w:rsid w:val="00DC2A50"/>
    <w:rsid w:val="00EB1EC7"/>
    <w:rsid w:val="00EB22AA"/>
    <w:rsid w:val="00F039E7"/>
    <w:rsid w:val="00F7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AB77"/>
  <w15:docId w15:val="{22F08D5A-5610-477D-B8EC-79FE0E8B4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B1EC7"/>
    <w:rPr>
      <w:b/>
      <w:bCs/>
    </w:rPr>
  </w:style>
  <w:style w:type="character" w:styleId="Hyperlink">
    <w:name w:val="Hyperlink"/>
    <w:basedOn w:val="DefaultParagraphFont"/>
    <w:uiPriority w:val="99"/>
    <w:unhideWhenUsed/>
    <w:rsid w:val="00EB1EC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40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816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4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81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0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1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8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8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-nc-nd/3.0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o Zeng</dc:creator>
  <cp:lastModifiedBy>Stephanie L Gross</cp:lastModifiedBy>
  <cp:revision>2</cp:revision>
  <cp:lastPrinted>2018-06-11T20:44:00Z</cp:lastPrinted>
  <dcterms:created xsi:type="dcterms:W3CDTF">2019-07-03T16:28:00Z</dcterms:created>
  <dcterms:modified xsi:type="dcterms:W3CDTF">2019-07-03T16:28:00Z</dcterms:modified>
</cp:coreProperties>
</file>